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21424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059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5826282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S SWAI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53 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6: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6: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214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026 - FIT OF DOOR Excessive door to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059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9Z</dcterms:created>
  <dcterms:modified xsi:type="dcterms:W3CDTF">2024-04-25T10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